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Guilherme</w:t>
      </w:r>
      <w:r>
        <w:t xml:space="preserve"> </w:t>
      </w:r>
      <w:r>
        <w:t xml:space="preserve">Cavicchio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#Dados de campo</w:t>
      </w:r>
    </w:p>
    <w:p>
      <w:pPr>
        <w:pStyle w:val="BodyText"/>
      </w:pPr>
      <w:r>
        <w:t xml:space="preserve">Durante as amostragens de avifauna foram confeccionadas 37 listas de MacKinnon, nas quais foram registradas 127 espécies de aves, distribuídas em 42 famílias destacadas em verde no</w:t>
      </w:r>
      <w:r>
        <w:t xml:space="preserve"> </w:t>
      </w:r>
      <w:r>
        <w:rPr>
          <w:bCs/>
          <w:b/>
        </w:rPr>
        <w:t xml:space="preserve">Quadro 2.9</w:t>
      </w:r>
      <w:r>
        <w:t xml:space="preserve">, e detalhadas adiante. Durante as amostragens de campo da primeira campanha (novembro de 2023), foram registradas 68 espécies e na segunda campanha (fevereiro de 2024) foram registradas 102.</w:t>
      </w:r>
      <w:r>
        <w:t xml:space="preserve"> </w:t>
      </w:r>
      <w:r>
        <w:t xml:space="preserve">No tramo Central foram registradas 61 espécies, no tramo Centro-Sul 49 espécies, no tramo Leste 66 espécies e tramo Oeste 55 espécies de aves. Sendo que todas as espécies registradas em campo, também foram encontradas nos dados bibliográficos.</w:t>
      </w:r>
    </w:p>
    <w:p>
      <w:pPr>
        <w:pStyle w:val="BodyText"/>
      </w:pPr>
      <w:r>
        <w:rPr>
          <w:iCs/>
          <w:i/>
        </w:rPr>
        <w:t xml:space="preserve">Curva do coletor</w:t>
      </w:r>
    </w:p>
    <w:p>
      <w:pPr>
        <w:pStyle w:val="SourceCode"/>
      </w:pPr>
      <w:r>
        <w:rPr>
          <w:rStyle w:val="VerbatimChar"/>
        </w:rPr>
        <w:t xml:space="preserve">  N      S      Chao Jackknife 1 Jackknife 2 Bootstrap</w:t>
      </w:r>
      <w:r>
        <w:br/>
      </w:r>
      <w:r>
        <w:rPr>
          <w:rStyle w:val="VerbatimChar"/>
        </w:rPr>
        <w:t xml:space="preserve">  1   8.86   8.86000     8.86000         NaN   8.86000</w:t>
      </w:r>
      <w:r>
        <w:br/>
      </w:r>
      <w:r>
        <w:rPr>
          <w:rStyle w:val="VerbatimChar"/>
        </w:rPr>
        <w:t xml:space="preserve">  2  16.97  76.77833    25.09000    25.09000  21.03000</w:t>
      </w:r>
      <w:r>
        <w:br/>
      </w:r>
      <w:r>
        <w:rPr>
          <w:rStyle w:val="VerbatimChar"/>
        </w:rPr>
        <w:t xml:space="preserve">  3  24.61 130.08183    39.46333    46.52167  31.29333</w:t>
      </w:r>
      <w:r>
        <w:br/>
      </w:r>
      <w:r>
        <w:rPr>
          <w:rStyle w:val="VerbatimChar"/>
        </w:rPr>
        <w:t xml:space="preserve">  4  31.32 125.71079    51.54000    63.68667  40.10152</w:t>
      </w:r>
      <w:r>
        <w:br/>
      </w:r>
      <w:r>
        <w:rPr>
          <w:rStyle w:val="VerbatimChar"/>
        </w:rPr>
        <w:t xml:space="preserve">  5  37.75 129.16238    62.77400    79.05800  48.43730</w:t>
      </w:r>
      <w:r>
        <w:br/>
      </w:r>
      <w:r>
        <w:rPr>
          <w:rStyle w:val="VerbatimChar"/>
        </w:rPr>
        <w:t xml:space="preserve">  6  43.66 133.95502    72.78500    92.29300  56.00969</w:t>
      </w:r>
      <w:r>
        <w:br/>
      </w:r>
      <w:r>
        <w:rPr>
          <w:rStyle w:val="VerbatimChar"/>
        </w:rPr>
        <w:t xml:space="preserve">  7  49.01 128.41280    81.39286   103.21786  62.71678</w:t>
      </w:r>
      <w:r>
        <w:br/>
      </w:r>
      <w:r>
        <w:rPr>
          <w:rStyle w:val="VerbatimChar"/>
        </w:rPr>
        <w:t xml:space="preserve">  8  53.98 133.52583    89.37375   113.26339  68.94652</w:t>
      </w:r>
      <w:r>
        <w:br/>
      </w:r>
      <w:r>
        <w:rPr>
          <w:rStyle w:val="VerbatimChar"/>
        </w:rPr>
        <w:t xml:space="preserve">  9  58.66 137.35918    96.53556   121.86389  74.70697</w:t>
      </w:r>
      <w:r>
        <w:br/>
      </w:r>
      <w:r>
        <w:rPr>
          <w:rStyle w:val="VerbatimChar"/>
        </w:rPr>
        <w:t xml:space="preserve"> 10  62.91 138.55928   102.71700   128.91344  79.83383</w:t>
      </w:r>
      <w:r>
        <w:br/>
      </w:r>
      <w:r>
        <w:rPr>
          <w:rStyle w:val="VerbatimChar"/>
        </w:rPr>
        <w:t xml:space="preserve"> 11  67.51 141.79901   109.49182   136.70864  85.41805</w:t>
      </w:r>
      <w:r>
        <w:br/>
      </w:r>
      <w:r>
        <w:rPr>
          <w:rStyle w:val="VerbatimChar"/>
        </w:rPr>
        <w:t xml:space="preserve"> 12  71.46 142.89657   114.94667   142.44970  90.11049</w:t>
      </w:r>
      <w:r>
        <w:br/>
      </w:r>
      <w:r>
        <w:rPr>
          <w:rStyle w:val="VerbatimChar"/>
        </w:rPr>
        <w:t xml:space="preserve"> 13  75.28 144.18049   120.25231   148.10487  94.65605</w:t>
      </w:r>
      <w:r>
        <w:br/>
      </w:r>
      <w:r>
        <w:rPr>
          <w:rStyle w:val="VerbatimChar"/>
        </w:rPr>
        <w:t xml:space="preserve"> 14  78.84 145.96856   124.86000   152.72637  98.77536</w:t>
      </w:r>
      <w:r>
        <w:br/>
      </w:r>
      <w:r>
        <w:rPr>
          <w:rStyle w:val="VerbatimChar"/>
        </w:rPr>
        <w:t xml:space="preserve"> 15  82.29 147.77247   129.41400   157.34233 102.79713</w:t>
      </w:r>
      <w:r>
        <w:br/>
      </w:r>
      <w:r>
        <w:rPr>
          <w:rStyle w:val="VerbatimChar"/>
        </w:rPr>
        <w:t xml:space="preserve"> 16  85.48 148.27398   133.33937   160.88262 106.43062</w:t>
      </w:r>
      <w:r>
        <w:br/>
      </w:r>
      <w:r>
        <w:rPr>
          <w:rStyle w:val="VerbatimChar"/>
        </w:rPr>
        <w:t xml:space="preserve"> 17  88.54 150.20127   137.26471   164.91930 109.94202</w:t>
      </w:r>
      <w:r>
        <w:br/>
      </w:r>
      <w:r>
        <w:rPr>
          <w:rStyle w:val="VerbatimChar"/>
        </w:rPr>
        <w:t xml:space="preserve"> 18  91.47 152.34842   140.79833   168.22578 113.23812</w:t>
      </w:r>
      <w:r>
        <w:br/>
      </w:r>
      <w:r>
        <w:rPr>
          <w:rStyle w:val="VerbatimChar"/>
        </w:rPr>
        <w:t xml:space="preserve"> 19  94.31 153.18137   144.07526   171.03170 116.39427</w:t>
      </w:r>
      <w:r>
        <w:br/>
      </w:r>
      <w:r>
        <w:rPr>
          <w:rStyle w:val="VerbatimChar"/>
        </w:rPr>
        <w:t xml:space="preserve"> 20  96.93 153.83024   146.93800   173.23695 119.25295</w:t>
      </w:r>
      <w:r>
        <w:br/>
      </w:r>
      <w:r>
        <w:rPr>
          <w:rStyle w:val="VerbatimChar"/>
        </w:rPr>
        <w:t xml:space="preserve"> 21  99.34 154.87197   149.48286   175.20931 121.84630</w:t>
      </w:r>
      <w:r>
        <w:br/>
      </w:r>
      <w:r>
        <w:rPr>
          <w:rStyle w:val="VerbatimChar"/>
        </w:rPr>
        <w:t xml:space="preserve"> 22 101.70 155.47814   151.82318   176.77167 124.34031</w:t>
      </w:r>
      <w:r>
        <w:br/>
      </w:r>
      <w:r>
        <w:rPr>
          <w:rStyle w:val="VerbatimChar"/>
        </w:rPr>
        <w:t xml:space="preserve"> 23 103.77 155.57395   153.62391   177.70626 126.43312</w:t>
      </w:r>
      <w:r>
        <w:br/>
      </w:r>
      <w:r>
        <w:rPr>
          <w:rStyle w:val="VerbatimChar"/>
        </w:rPr>
        <w:t xml:space="preserve"> 24 106.18 157.07420   156.27208   180.07393 129.04175</w:t>
      </w:r>
      <w:r>
        <w:br/>
      </w:r>
      <w:r>
        <w:rPr>
          <w:rStyle w:val="VerbatimChar"/>
        </w:rPr>
        <w:t xml:space="preserve"> 25 108.05 157.06293   157.93160   181.03932 130.93235</w:t>
      </w:r>
      <w:r>
        <w:br/>
      </w:r>
      <w:r>
        <w:rPr>
          <w:rStyle w:val="VerbatimChar"/>
        </w:rPr>
        <w:t xml:space="preserve"> 26 109.90 157.56357   159.52500   182.14888 132.76703</w:t>
      </w:r>
      <w:r>
        <w:br/>
      </w:r>
      <w:r>
        <w:rPr>
          <w:rStyle w:val="VerbatimChar"/>
        </w:rPr>
        <w:t xml:space="preserve"> 27 111.77 158.90852   161.27593   183.66410 134.65426</w:t>
      </w:r>
      <w:r>
        <w:br/>
      </w:r>
      <w:r>
        <w:rPr>
          <w:rStyle w:val="VerbatimChar"/>
        </w:rPr>
        <w:t xml:space="preserve"> 28 113.43 160.71821   162.82071   185.37193 136.28971</w:t>
      </w:r>
      <w:r>
        <w:br/>
      </w:r>
      <w:r>
        <w:rPr>
          <w:rStyle w:val="VerbatimChar"/>
        </w:rPr>
        <w:t xml:space="preserve"> 29 115.22 160.80494   164.21034   185.92706 138.03448</w:t>
      </w:r>
      <w:r>
        <w:br/>
      </w:r>
      <w:r>
        <w:rPr>
          <w:rStyle w:val="VerbatimChar"/>
        </w:rPr>
        <w:t xml:space="preserve"> 30 116.87 162.18419   165.80267   187.48239 139.69903</w:t>
      </w:r>
      <w:r>
        <w:br/>
      </w:r>
      <w:r>
        <w:rPr>
          <w:rStyle w:val="VerbatimChar"/>
        </w:rPr>
        <w:t xml:space="preserve"> 31 118.27 162.09663   166.65710   187.70392 140.94757</w:t>
      </w:r>
      <w:r>
        <w:br/>
      </w:r>
      <w:r>
        <w:rPr>
          <w:rStyle w:val="VerbatimChar"/>
        </w:rPr>
        <w:t xml:space="preserve"> 32 119.94 164.10875   168.30000   189.55161 142.62082</w:t>
      </w:r>
      <w:r>
        <w:br/>
      </w:r>
      <w:r>
        <w:rPr>
          <w:rStyle w:val="VerbatimChar"/>
        </w:rPr>
        <w:t xml:space="preserve"> 33 121.53 166.21000   169.95667   191.47084 144.23832</w:t>
      </w:r>
      <w:r>
        <w:br/>
      </w:r>
      <w:r>
        <w:rPr>
          <w:rStyle w:val="VerbatimChar"/>
        </w:rPr>
        <w:t xml:space="preserve"> 34 123.11 168.16686   171.56176   193.41075 145.82659</w:t>
      </w:r>
      <w:r>
        <w:br/>
      </w:r>
      <w:r>
        <w:rPr>
          <w:rStyle w:val="VerbatimChar"/>
        </w:rPr>
        <w:t xml:space="preserve"> 35 124.55 169.25567   172.83000   194.63385 147.21929</w:t>
      </w:r>
      <w:r>
        <w:br/>
      </w:r>
      <w:r>
        <w:rPr>
          <w:rStyle w:val="VerbatimChar"/>
        </w:rPr>
        <w:t xml:space="preserve"> 36 125.69 170.04224   173.63028   195.44775 148.22091</w:t>
      </w:r>
      <w:r>
        <w:br/>
      </w:r>
      <w:r>
        <w:rPr>
          <w:rStyle w:val="VerbatimChar"/>
        </w:rPr>
        <w:t xml:space="preserve"> 37 127.00 170.26126   174.67568   196.19595 149.46029</w:t>
      </w:r>
    </w:p>
    <w:p>
      <w:pPr>
        <w:pStyle w:val="FirstParagraph"/>
      </w:pPr>
      <w:r>
        <w:t xml:space="preserve">A curva do coletor obtida nos levantamentos de campo não se estabilizou, isto é, não atingiu um platô horizontal, indicando que mais espécies de aves poderiam ser encontradas na AID e ADA com mais esforço de campo (</w:t>
      </w:r>
      <w:r>
        <w:rPr>
          <w:bCs/>
          <w:b/>
        </w:rPr>
        <w:t xml:space="preserve">figura 2.10</w:t>
      </w:r>
      <w:r>
        <w:t xml:space="preserve">). De fato, o número de espécies registradas em campo (127) representou 73% do número estimado de espécies através do estimador Jackknife de primeira ordem (175 espécies;</w:t>
      </w:r>
      <w:r>
        <w:t xml:space="preserve"> </w:t>
      </w:r>
      <w:r>
        <w:rPr>
          <w:bCs/>
          <w:b/>
        </w:rPr>
        <w:t xml:space="preserve">figura 2.10</w:t>
      </w:r>
      <w:r>
        <w:t xml:space="preserve">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a 2.10 Curva do coletor (linha vermelha) da amostragem de aves realizadas na AID e ADA dos quatro tramos (Central, Centro-Sul, Oeste e Leste), obtida a partir de 100 aleatorizações dos dados de campo. A linha cinza representa estimativas de riqueza (número de espécies) obtidas através do estimador Jackknife de primeira ordem (COLWELL, 2013). barras verticais em ambas as curvas representam desvios-padrão. Amostragens realizadas em duas campanhas (setembro de 2023 e fevereiro de 2024)." title="" id="21" name="Picture"/>
            <a:graphic>
              <a:graphicData uri="http://schemas.openxmlformats.org/drawingml/2006/picture">
                <pic:pic>
                  <pic:nvPicPr>
                    <pic:cNvPr descr="resultados_files/figure-docx/gráfico%20curva%20do%20coletor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.10 Curva do coletor (linha vermelha) da amostragem de aves realizadas na AID e ADA dos quatro tramos (Central, Centro-Sul, Oeste e Leste), obtida a partir de 100 aleatorizações dos dados de campo. A linha cinza representa estimativas de riqueza (número de espécies) obtidas através do estimador Jackknife de primeira ordem (COLWELL, 2013). barras verticais em ambas as curvas representam desvios-padrão. Amostragens realizadas em duas campanhas (setembro de 2023 e fevereiro de 2024).</w:t>
      </w:r>
    </w:p>
    <w:bookmarkStart w:id="27" w:name="abundância"/>
    <w:p>
      <w:pPr>
        <w:pStyle w:val="Heading4"/>
      </w:pPr>
      <w:r>
        <w:t xml:space="preserve">Abundância</w:t>
      </w:r>
    </w:p>
    <w:p>
      <w:pPr>
        <w:pStyle w:val="FirstParagraph"/>
      </w:pPr>
      <w:r>
        <w:t xml:space="preserve">As espécies com maior frequência de ocorrência nas listas de MacKinnon foram: bem-te-vi (</w:t>
      </w:r>
      <w:r>
        <w:rPr>
          <w:iCs/>
          <w:i/>
        </w:rPr>
        <w:t xml:space="preserve">Pitangus sulphuratus</w:t>
      </w:r>
      <w:r>
        <w:t xml:space="preserve">) presente em 15 listas (FOLM = 41%), asa-branca (</w:t>
      </w:r>
      <w:r>
        <w:rPr>
          <w:iCs/>
          <w:i/>
        </w:rPr>
        <w:t xml:space="preserve">Patagioenas picazuro</w:t>
      </w:r>
      <w:r>
        <w:t xml:space="preserve">) presente em 11 listas (FOLM = 30%) sanhaço-cinzento (</w:t>
      </w:r>
      <w:r>
        <w:rPr>
          <w:iCs/>
          <w:i/>
        </w:rPr>
        <w:t xml:space="preserve">Thraupis sayaca</w:t>
      </w:r>
      <w:r>
        <w:t xml:space="preserve">) presente em 11 listas (FOLM = 30%) e sabiá-branco (</w:t>
      </w:r>
      <w:r>
        <w:rPr>
          <w:iCs/>
          <w:i/>
        </w:rPr>
        <w:t xml:space="preserve">Turdus leucomelas</w:t>
      </w:r>
      <w:r>
        <w:t xml:space="preserve">) que esteve presente em 11 listas (FOLM = 30%;</w:t>
      </w:r>
      <w:r>
        <w:t xml:space="preserve"> </w:t>
      </w:r>
      <w:hyperlink w:anchor="fig-FOLM">
        <w:r>
          <w:rPr>
            <w:rStyle w:val="Hyperlink"/>
          </w:rPr>
          <w:t xml:space="preserve">Figura 1</w:t>
        </w:r>
      </w:hyperlink>
      <w:r>
        <w:t xml:space="preserve"> </w:t>
      </w:r>
      <w:r>
        <w:t xml:space="preserve">e tabela 2.3.3.2). Por outro lado, 48 (38%) espécies foram registradas em apenas uma lista, entre elas papagaio (</w:t>
      </w:r>
      <w:r>
        <w:rPr>
          <w:iCs/>
          <w:i/>
        </w:rPr>
        <w:t xml:space="preserve">Amazona aestiva</w:t>
      </w:r>
      <w:r>
        <w:t xml:space="preserve">), ananaí (</w:t>
      </w:r>
      <w:r>
        <w:rPr>
          <w:iCs/>
          <w:i/>
        </w:rPr>
        <w:t xml:space="preserve">Amazonetta brasiliensis</w:t>
      </w:r>
      <w:r>
        <w:t xml:space="preserve">) e pombo-doméstico (</w:t>
      </w:r>
      <w:r>
        <w:rPr>
          <w:iCs/>
          <w:i/>
        </w:rPr>
        <w:t xml:space="preserve">Columba livia</w:t>
      </w:r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fig-FOLM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resultados_files/figure-docx/fig-FOLM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Figura 2.3.3.2. Perfil de abundância das espécies de aves registradas em campo através da técnica de listas de MacKinnon. Para ver a identidade de cada espécie no ranque consultar a Tabela 2.3.3.2.</w:t>
            </w:r>
          </w:p>
          <w:bookmarkEnd w:id="26"/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Ranq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spéci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ome popul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FOLM (%)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itangus sulphuratu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em-te-v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atagioenas picazu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sa-bran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hraupis saya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haço-cinz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urdus leucomel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biá-bran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oragyps atr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rub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sittacara leucophthal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riquit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oglodytes mus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rruí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Volatinia jacar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izi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Rupornis magnirost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vião-carijó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asileuterus culicivo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la-p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amptostoma obsolet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isadin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onirostrum specios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iguinha-de-rabo-castan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laenia flavogas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uaracava-de-barriga-amare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tilpnia cay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íra-amare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Vireo chiv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uruvia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eleus flavesce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a-pau-de-cabeça-amare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hiroxiphia cau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ngar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olumbina talpaco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olin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uira gui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u-bran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Leptotila verreaux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uriti-pup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yiodynastes macul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em-te-vi-raj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yiothlypis flaveo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nário-do-m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enelope obsc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acuguaç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iaya cay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lma-de-g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ygochelidon cyanoleu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dorinha-pequena-de-ca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porophila caerulesce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leirin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ynallaxis fron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tr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olmomyias sulphuresce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ico-chato-de-orelha-pre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urdus rufivent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biá-laranjei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thene cunicular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ruja-buraquei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utomolus leucophthal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arranqueiro-de-olho-bran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aracara plan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car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ariama crist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ri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rypturellus parvirost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ambu-chororó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urnarius ruf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oão-de-bar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allinula gale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linha-d'águ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Lathrotriccus eule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ferruj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Leptopogon amauro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beçu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gaceryle torqu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tim-pescador-gran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sembrinibis cayen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ró-coró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ilvago chimachi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rapatei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yiothlypis leucoblepha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ula-pula-assobi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achyramphus polychopte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neleiro-pr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telgidopteryx ruficol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dorinha-serrado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apera nae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c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hamnophilus caerulesce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oca-da-m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hamnophilus doli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oca-barr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odirostrum cinere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erreirinho-relóg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yrannus melancholi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uiri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Vanellus chil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quero-que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Zenaida auricul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voa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mmodramus humer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ico-tico-do-cam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ramides caja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racura-três-po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rotogeris tir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riquito-ver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airina mosch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to-do-ma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athartes a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rubu-de-cabeça-vermel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hloroceryle americ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tim-pescador-peque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hlorostilbon lucid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esourinho-de-bico-vermel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oereba flaveo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mbac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olaptes campest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a-pau-do-cam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ranioleuca pall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rredio-páli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rotophaga a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u-pre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yclarhis guja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tigua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mpidonomus var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i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luvicola nenge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vadeira-mascar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orpus xanthopteryg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u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Herpsilochmus rufimargin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orozinho-de-asa-vermel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Jacana jac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açanã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olothrus bonari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up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yiornis auri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udin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yiozetetes sim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entevizinho-de-penacho-vermel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haethornis pretr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bo-branco-acanel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icumnus temmincki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apauzinho-de-colei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rogne tape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dorinha-do-cam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etophaga pitiayu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iqui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icalis flaveo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nário-da-ter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yrigma sibilatri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ia-facei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yrannus sav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esourin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Zonotrichia cap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ico-t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mazona aesti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paga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mazonetta brasili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nana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ntilophia gale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oldadin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ramus guarau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rã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Ardea coco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rça-mo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Bubulcus ib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rça-vaquei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erthiaxis cinnamom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ruti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olumba liv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ombo-domésti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onopophaga line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upa-d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oryphospingus cucull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ico-tico-r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orythopis delalan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stalad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rypturellus obsole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ambuguaç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Cyanocorax cristatel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alha-do-camp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Dacnis cay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í-az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Donacobius atricapil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apacan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Dryocopus line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a-pau-de-banda-bran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Dysithamnus men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oquinha-li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gretta th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rça-branca-peque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upetomena macro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eija-flor-teso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co femor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falcão-de-colei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albula ruficau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riram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eothlypis aequinocti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a-cob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eranoaetus albicaud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vião-de-rabo-bran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Hemitriccus nidipend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churi-campain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Heterospizias meridion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vião-caboc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Knipolegus lopho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ia-preta-de-penac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Lepidocolaptes angustirost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rapaçu-de-cerra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achetornis rixo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uiriri-cavalei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garynchus pitangu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ein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elanerpes candid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a-pau-bran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yiarchus fero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ria-cavalei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yiarchus swainso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rr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andion haliae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águia-pescado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haethornis euryn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abo-branco-de-garganta-raj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ionus maximilian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aita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Psarocolius decuman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jap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Ramphastos toc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ucanuç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Ramphocelus car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pira-vermel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altator simi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inca-fer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icalis luteo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ip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ittasomus griseicapil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rapaçu-ver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treptoprocne zon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peruçu-de-coleira-bran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araba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horó-bo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ersina virid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í-andorin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hraupis palmar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haço-do-coqueir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ichothraupis melano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iê-de-tope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Veniliornis spilogas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icapauzinho-verde-carijó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2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Xiphorhynchus fuscu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rapaçu-rajad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Verdana" w:hAnsi="Verdana" w:eastAsia="Verdana" w:cs="Verdan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End w:id="27"/>
    <w:bookmarkStart w:id="32" w:name="habitat-preferencial"/>
    <w:p>
      <w:pPr>
        <w:pStyle w:val="Heading4"/>
      </w:pPr>
      <w:r>
        <w:t xml:space="preserve">Habitat preferencial</w:t>
      </w:r>
    </w:p>
    <w:p>
      <w:pPr>
        <w:pStyle w:val="FirstParagraph"/>
      </w:pPr>
      <w:r>
        <w:t xml:space="preserve">Das 127 espécies de aves registradas durante as amostragens de campo nos quatro tramos, 72 (57% do total) são classificadas como dependentes de ambientes florestais, como chupa-dente (</w:t>
      </w:r>
      <w:r>
        <w:rPr>
          <w:iCs/>
          <w:i/>
        </w:rPr>
        <w:t xml:space="preserve">Conopophaga lineata</w:t>
      </w:r>
      <w:r>
        <w:t xml:space="preserve">), curutié (</w:t>
      </w:r>
      <w:r>
        <w:rPr>
          <w:iCs/>
          <w:i/>
        </w:rPr>
        <w:t xml:space="preserve">curutié</w:t>
      </w:r>
      <w:r>
        <w:t xml:space="preserve">) e juriti-pupu (</w:t>
      </w:r>
      <w:r>
        <w:rPr>
          <w:iCs/>
          <w:i/>
        </w:rPr>
        <w:t xml:space="preserve">Leptotila verreauxi</w:t>
      </w:r>
      <w:r>
        <w:t xml:space="preserve">; figura 2.3.3.3). Enquanto 35% (44 spp.) das espécies são classificadas como não depentes de ambientes florestais. Ainda, 11 espécies ocupam ambientes aquáticos, como ananaí (</w:t>
      </w:r>
      <w:r>
        <w:rPr>
          <w:iCs/>
          <w:i/>
        </w:rPr>
        <w:t xml:space="preserve">Amazonetta brasiliensis</w:t>
      </w:r>
      <w:r>
        <w:t xml:space="preserve">), carão (</w:t>
      </w:r>
      <w:r>
        <w:rPr>
          <w:iCs/>
          <w:i/>
        </w:rPr>
        <w:t xml:space="preserve">Aramus guarauna</w:t>
      </w:r>
      <w:r>
        <w:t xml:space="preserve">) e o garça-moura (</w:t>
      </w:r>
      <w:r>
        <w:rPr>
          <w:iCs/>
          <w:i/>
        </w:rPr>
        <w:t xml:space="preserve">Ardea cocoi</w:t>
      </w:r>
      <w:r>
        <w:t xml:space="preserve">; figura 2.3.3.3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habitat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resultados_files/figure-docx/fig-habita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: Classificação do ambiente preferencial (florestal, não-florestal e aquático) das espécies de aves registradas durante amostragem realizadas na AID e ADA dos quatro tramos (Central, Centro-Sul, Oeste e Leste). Amostragens realizadas em duas campanhas (setembro de 2023 e fevereiro de 2024).</w:t>
            </w:r>
          </w:p>
          <w:bookmarkEnd w:id="31"/>
        </w:tc>
      </w:tr>
    </w:tbl>
    <w:bookmarkEnd w:id="32"/>
    <w:bookmarkStart w:id="37" w:name="sensibilidade-a-alterações-ambientais"/>
    <w:p>
      <w:pPr>
        <w:pStyle w:val="Heading4"/>
      </w:pPr>
      <w:r>
        <w:t xml:space="preserve">Sensibilidade a alterações ambientais</w:t>
      </w:r>
    </w:p>
    <w:p>
      <w:pPr>
        <w:pStyle w:val="FirstParagraph"/>
      </w:pPr>
      <w:r>
        <w:t xml:space="preserve">Em relação a sensibilidade a alterações ambientais, 2 (2% do total) espécies são classificadas como altamente sensíveis a modificações em seu habitat, são elas arapaçu-rajado (</w:t>
      </w:r>
      <w:r>
        <w:rPr>
          <w:iCs/>
          <w:i/>
        </w:rPr>
        <w:t xml:space="preserve">Xiphorhynchus fuscus</w:t>
      </w:r>
      <w:r>
        <w:t xml:space="preserve">) e saracura-três-potes (</w:t>
      </w:r>
      <w:r>
        <w:rPr>
          <w:iCs/>
          <w:i/>
        </w:rPr>
        <w:t xml:space="preserve">Aramides cajaneus</w:t>
      </w:r>
      <w:r>
        <w:t xml:space="preserve">). Já 69% ( 88 spp.) das espécies apresentam sensibilidade média a alterações, entre elas coruja-buraqueira (</w:t>
      </w:r>
      <w:r>
        <w:rPr>
          <w:iCs/>
          <w:i/>
        </w:rPr>
        <w:t xml:space="preserve">Athene cunicularia</w:t>
      </w:r>
      <w:r>
        <w:t xml:space="preserve">), arapaçu-de-cerrado (</w:t>
      </w:r>
      <w:r>
        <w:rPr>
          <w:iCs/>
          <w:i/>
        </w:rPr>
        <w:t xml:space="preserve">Lepidocolaptes angustirostris</w:t>
      </w:r>
      <w:r>
        <w:t xml:space="preserve">) e canário-do-mato(</w:t>
      </w:r>
      <w:r>
        <w:rPr>
          <w:iCs/>
          <w:i/>
        </w:rPr>
        <w:t xml:space="preserve">Myiothlypis flaveola</w:t>
      </w:r>
      <w:r>
        <w:t xml:space="preserve">; figura 2.3.3.4). Além disso, 37 espécies possuem baixa sensibilidade a alterações em seu habitat (figura 2.3.3.4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ensi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resultados_files/figure-docx/fig-sensi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3: Classificação de sensibilidade (alta, média e baixa) a alterações em seus ambientes das espécies de aves registradas durante amostragem realizadas na AID e ADA dos quatro tramos (Central, Centro-Sul, Oeste e Leste). Amostragens realizadas em duas campanhas (setembro de 2023 e fevereiro de 2024).</w:t>
            </w:r>
          </w:p>
          <w:bookmarkEnd w:id="36"/>
        </w:tc>
      </w:tr>
    </w:tbl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uilherme Cavicchioli</dc:creator>
  <dc:language>pt</dc:language>
  <cp:keywords/>
  <dcterms:created xsi:type="dcterms:W3CDTF">2024-03-27T11:26:43Z</dcterms:created>
  <dcterms:modified xsi:type="dcterms:W3CDTF">2024-03-27T11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Índice</vt:lpwstr>
  </property>
</Properties>
</file>